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2343ABD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174248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 potlačou 2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/23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bookmarkStart w:id="0" w:name="_GoBack"/>
      <w:r w:rsidR="00174248" w:rsidRPr="00174248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38774</w:t>
      </w:r>
      <w:bookmarkEnd w:id="0"/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BA8BA" w14:textId="77777777" w:rsidR="009318D3" w:rsidRDefault="009318D3" w:rsidP="00317080">
      <w:r>
        <w:separator/>
      </w:r>
    </w:p>
  </w:endnote>
  <w:endnote w:type="continuationSeparator" w:id="0">
    <w:p w14:paraId="1A4E36A9" w14:textId="77777777" w:rsidR="009318D3" w:rsidRDefault="009318D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181FB" w14:textId="77777777" w:rsidR="009318D3" w:rsidRDefault="009318D3" w:rsidP="00317080">
      <w:r>
        <w:separator/>
      </w:r>
    </w:p>
  </w:footnote>
  <w:footnote w:type="continuationSeparator" w:id="0">
    <w:p w14:paraId="3CDF750E" w14:textId="77777777" w:rsidR="009318D3" w:rsidRDefault="009318D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4</cp:revision>
  <dcterms:created xsi:type="dcterms:W3CDTF">2021-09-26T10:50:00Z</dcterms:created>
  <dcterms:modified xsi:type="dcterms:W3CDTF">2023-03-21T14:23:00Z</dcterms:modified>
</cp:coreProperties>
</file>